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2200" w:rsidRDefault="007B43BC">
      <w:pPr>
        <w:pStyle w:val="a4"/>
      </w:pPr>
      <w:r>
        <w:t>Лабораторная работа №5</w:t>
      </w:r>
    </w:p>
    <w:p w:rsidR="00582200" w:rsidRDefault="007B43BC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:rsidR="00582200" w:rsidRDefault="007B43BC">
      <w:pPr>
        <w:pStyle w:val="Author"/>
      </w:pPr>
      <w:r>
        <w:t>Асеева Яна Олег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98812855"/>
        <w:docPartObj>
          <w:docPartGallery w:val="Table of Contents"/>
          <w:docPartUnique/>
        </w:docPartObj>
      </w:sdtPr>
      <w:sdtEndPr/>
      <w:sdtContent>
        <w:p w:rsidR="00582200" w:rsidRDefault="007B43BC">
          <w:pPr>
            <w:pStyle w:val="ae"/>
          </w:pPr>
          <w:r>
            <w:t>Содержание</w:t>
          </w:r>
        </w:p>
        <w:p w:rsidR="00643899" w:rsidRDefault="007B43B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43899">
            <w:fldChar w:fldCharType="separate"/>
          </w:r>
          <w:hyperlink w:anchor="_Toc115985445" w:history="1">
            <w:r w:rsidR="00643899" w:rsidRPr="00656261">
              <w:rPr>
                <w:rStyle w:val="ad"/>
                <w:noProof/>
              </w:rPr>
              <w:t>Цель работы</w:t>
            </w:r>
            <w:r w:rsidR="00643899">
              <w:rPr>
                <w:noProof/>
                <w:webHidden/>
              </w:rPr>
              <w:tab/>
            </w:r>
            <w:bookmarkStart w:id="0" w:name="_GoBack"/>
            <w:bookmarkEnd w:id="0"/>
            <w:r w:rsidR="00643899">
              <w:rPr>
                <w:noProof/>
                <w:webHidden/>
              </w:rPr>
              <w:fldChar w:fldCharType="begin"/>
            </w:r>
            <w:r w:rsidR="00643899">
              <w:rPr>
                <w:noProof/>
                <w:webHidden/>
              </w:rPr>
              <w:instrText xml:space="preserve"> PAGEREF _Toc115985445 \h </w:instrText>
            </w:r>
            <w:r w:rsidR="00643899">
              <w:rPr>
                <w:noProof/>
                <w:webHidden/>
              </w:rPr>
            </w:r>
            <w:r w:rsidR="00643899">
              <w:rPr>
                <w:noProof/>
                <w:webHidden/>
              </w:rPr>
              <w:fldChar w:fldCharType="separate"/>
            </w:r>
            <w:r w:rsidR="00DB2C3D">
              <w:rPr>
                <w:noProof/>
                <w:webHidden/>
              </w:rPr>
              <w:t>1</w:t>
            </w:r>
            <w:r w:rsidR="00643899">
              <w:rPr>
                <w:noProof/>
                <w:webHidden/>
              </w:rPr>
              <w:fldChar w:fldCharType="end"/>
            </w:r>
          </w:hyperlink>
        </w:p>
        <w:p w:rsidR="00643899" w:rsidRDefault="0064389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985446" w:history="1">
            <w:r w:rsidRPr="0065626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85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B2C3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3899" w:rsidRDefault="0064389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985447" w:history="1">
            <w:r w:rsidRPr="0065626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85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B2C3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3899" w:rsidRDefault="0064389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985448" w:history="1">
            <w:r w:rsidRPr="0065626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85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B2C3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2200" w:rsidRDefault="007B43BC">
          <w:r>
            <w:fldChar w:fldCharType="end"/>
          </w:r>
        </w:p>
      </w:sdtContent>
    </w:sdt>
    <w:p w:rsidR="00582200" w:rsidRDefault="007B43BC">
      <w:pPr>
        <w:pStyle w:val="1"/>
      </w:pPr>
      <w:bookmarkStart w:id="1" w:name="цель-работы"/>
      <w:bookmarkStart w:id="2" w:name="_Toc115985445"/>
      <w:r>
        <w:t>Цель работы</w:t>
      </w:r>
      <w:bookmarkEnd w:id="1"/>
      <w:bookmarkEnd w:id="2"/>
    </w:p>
    <w:p w:rsidR="00582200" w:rsidRDefault="007B43BC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.</w:t>
      </w:r>
    </w:p>
    <w:p w:rsidR="00582200" w:rsidRDefault="007B43BC">
      <w:pPr>
        <w:pStyle w:val="1"/>
      </w:pPr>
      <w:bookmarkStart w:id="3" w:name="выполнение-лабораторной-работы"/>
      <w:bookmarkStart w:id="4" w:name="_Toc115985446"/>
      <w:r>
        <w:t>Выполнение лабораторной работы</w:t>
      </w:r>
      <w:bookmarkEnd w:id="3"/>
      <w:bookmarkEnd w:id="4"/>
    </w:p>
    <w:p w:rsidR="00582200" w:rsidRDefault="007B43BC">
      <w:pPr>
        <w:pStyle w:val="FirstParagraph"/>
      </w:pPr>
      <w:r>
        <w:t>1.С помощью команды gcc -v убедилась, что у меня установлен компилятор gcc (рис.1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339471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Снимок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1</w:t>
      </w:r>
    </w:p>
    <w:p w:rsidR="00582200" w:rsidRDefault="007B43BC">
      <w:pPr>
        <w:pStyle w:val="a0"/>
      </w:pPr>
      <w:r>
        <w:t>2.Вошла в систему от имени пользователя guest. Создала программу simpleid.c (рис.2-3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92646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нимок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2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2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227838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Снимок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7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3</w:t>
      </w:r>
    </w:p>
    <w:p w:rsidR="00582200" w:rsidRDefault="007B43BC">
      <w:pPr>
        <w:pStyle w:val="a0"/>
      </w:pPr>
      <w:r>
        <w:t>3.Скомпилировала программу и убедитесь, что файл программы создан: gcc simpleid.c -o simpleid (рис.4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109283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Снимок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9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4</w:t>
      </w:r>
    </w:p>
    <w:p w:rsidR="00643899" w:rsidRDefault="007B43BC">
      <w:pPr>
        <w:pStyle w:val="a0"/>
      </w:pPr>
      <w:r>
        <w:t>4.Выполнила программу simpleid: ./simpleid (рис.5).</w:t>
      </w:r>
    </w:p>
    <w:p w:rsidR="00582200" w:rsidRDefault="00643899">
      <w:pPr>
        <w:pStyle w:val="a0"/>
      </w:pPr>
      <w:r>
        <w:rPr>
          <w:noProof/>
          <w:lang w:eastAsia="ru-RU"/>
        </w:rPr>
        <w:drawing>
          <wp:inline distT="0" distB="0" distL="0" distR="0">
            <wp:extent cx="6152515" cy="81470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Снимок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1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5</w:t>
      </w:r>
    </w:p>
    <w:p w:rsidR="00582200" w:rsidRDefault="007B43BC">
      <w:pPr>
        <w:pStyle w:val="a0"/>
      </w:pPr>
      <w:r>
        <w:t>5.Выполнила системную программу id:</w:t>
      </w:r>
      <w:r>
        <w:t xml:space="preserve"> id (рис.6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81153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Снимок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1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6</w:t>
      </w:r>
    </w:p>
    <w:p w:rsidR="00582200" w:rsidRDefault="007B43BC">
      <w:pPr>
        <w:pStyle w:val="a0"/>
      </w:pPr>
      <w:r>
        <w:t>Полученный мною результат совпал с данными предыдущего пункта задания.</w:t>
      </w:r>
    </w:p>
    <w:p w:rsidR="00582200" w:rsidRDefault="007B43BC">
      <w:pPr>
        <w:pStyle w:val="a0"/>
      </w:pPr>
      <w:r>
        <w:t>6.Усложнила программу, добавив вывод действительных идентификаторов. Получившуюся программу назвала simpleid2.c (рис.7-8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5778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Снимок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7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290385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Снимок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0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 8</w:t>
      </w:r>
    </w:p>
    <w:p w:rsidR="00582200" w:rsidRDefault="007B43BC">
      <w:pPr>
        <w:pStyle w:val="a0"/>
      </w:pPr>
      <w:r>
        <w:t>7.Скомпилировала и запустила simpleid2.c: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gcc simpleid2.c -o simpleid2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./simpleid2</w:t>
      </w:r>
    </w:p>
    <w:p w:rsidR="00582200" w:rsidRDefault="007B43BC">
      <w:pPr>
        <w:pStyle w:val="a0"/>
      </w:pPr>
      <w:r>
        <w:t>(рис.9)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42938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Снимок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2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9</w:t>
      </w:r>
    </w:p>
    <w:p w:rsidR="00582200" w:rsidRDefault="007B43BC">
      <w:pPr>
        <w:pStyle w:val="a0"/>
      </w:pPr>
      <w:r>
        <w:t>8.От имени суперпользователя выполнила команды: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chown root:guest /home/guest/simpleid2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chmod u+s /home/guest/simpleid2</w:t>
      </w:r>
    </w:p>
    <w:p w:rsidR="00582200" w:rsidRDefault="007B43BC">
      <w:pPr>
        <w:pStyle w:val="a0"/>
      </w:pPr>
      <w:r>
        <w:t>(рис.10-11)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601482" cy="581106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Снимок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10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33972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Снимок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11</w:t>
      </w:r>
    </w:p>
    <w:p w:rsidR="00582200" w:rsidRDefault="007B43BC">
      <w:pPr>
        <w:pStyle w:val="a0"/>
      </w:pPr>
      <w:r>
        <w:t>Команда chown root:guest /home/guest/simpleid2 меняет владельца файла.</w:t>
      </w:r>
    </w:p>
    <w:p w:rsidR="00582200" w:rsidRDefault="007B43BC">
      <w:pPr>
        <w:pStyle w:val="a0"/>
      </w:pPr>
      <w:r>
        <w:t>Команда chmod u+s /home/guest/simpleid2 меняет права доступа к файлу.</w:t>
      </w:r>
    </w:p>
    <w:p w:rsidR="00582200" w:rsidRDefault="007B43BC">
      <w:pPr>
        <w:pStyle w:val="a0"/>
      </w:pPr>
      <w:r>
        <w:t>9.Выполнила проверку правильности установки новых атрибутов и смены владельца файла simpleid2: ls -l simpleid2 (рис.12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826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Снимок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12</w:t>
      </w:r>
    </w:p>
    <w:p w:rsidR="00582200" w:rsidRDefault="007B43BC">
      <w:pPr>
        <w:pStyle w:val="a0"/>
      </w:pPr>
      <w:r>
        <w:t>10.Запустила simpleid2 и id: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./simpleid2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id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(</w:t>
      </w:r>
      <w:r>
        <w:t>рис</w:t>
      </w:r>
      <w:r w:rsidRPr="00643899">
        <w:rPr>
          <w:lang w:val="en-US"/>
        </w:rPr>
        <w:t>.13)</w:t>
      </w:r>
    </w:p>
    <w:p w:rsidR="00582200" w:rsidRPr="00643899" w:rsidRDefault="00643899" w:rsidP="00643899">
      <w:pPr>
        <w:pStyle w:val="CaptionedFigure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6152515" cy="111315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Снимок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13</w:t>
      </w:r>
    </w:p>
    <w:p w:rsidR="00582200" w:rsidRDefault="007B43BC">
      <w:pPr>
        <w:pStyle w:val="a0"/>
      </w:pPr>
      <w:r>
        <w:t>В отличие от предыдущих результатов, я п</w:t>
      </w:r>
      <w:r>
        <w:t>олучила значения 0.</w:t>
      </w:r>
    </w:p>
    <w:p w:rsidR="00582200" w:rsidRDefault="007B43BC">
      <w:pPr>
        <w:pStyle w:val="a0"/>
      </w:pPr>
      <w:r>
        <w:t>11.Проделала тоже самое относительно SetGID-бита (рис.14-16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9974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Снимок1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9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14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9720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Снимок1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15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109855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Снимок16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16</w:t>
      </w:r>
    </w:p>
    <w:p w:rsidR="00582200" w:rsidRDefault="007B43BC">
      <w:pPr>
        <w:pStyle w:val="a0"/>
      </w:pPr>
      <w:r>
        <w:t>12.Создала программу readfile.c (рис.17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72745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Снимок1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17</w:t>
      </w:r>
    </w:p>
    <w:p w:rsidR="00582200" w:rsidRDefault="007B43BC">
      <w:pPr>
        <w:pStyle w:val="a0"/>
      </w:pPr>
      <w:r>
        <w:t>13.Откомпилировала её: gcc readfile.c -o readfil</w:t>
      </w:r>
      <w:r>
        <w:t>e (рис.18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5750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Снимок1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18</w:t>
      </w:r>
    </w:p>
    <w:p w:rsidR="00582200" w:rsidRDefault="007B43BC">
      <w:pPr>
        <w:pStyle w:val="a0"/>
      </w:pPr>
      <w:r>
        <w:t>14.Сменила владельца у файла readfile.c и изменила права так, чтобы только суперпользователь (root) мог прочитать его, a guest не мог (рис.19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6609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Снимок19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19</w:t>
      </w:r>
    </w:p>
    <w:p w:rsidR="00582200" w:rsidRDefault="007B43BC">
      <w:pPr>
        <w:pStyle w:val="a0"/>
      </w:pPr>
      <w:r>
        <w:t>15.Проверила, что пользователь guest не может прочитать файл readfile.c (рис.20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108585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Снимок20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20</w:t>
      </w:r>
    </w:p>
    <w:p w:rsidR="00582200" w:rsidRDefault="007B43BC">
      <w:pPr>
        <w:pStyle w:val="a0"/>
      </w:pPr>
      <w:r>
        <w:t>16.Сменила у программы readfile владельца и установила SetUID-бит (рис.21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9085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Снимок2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21</w:t>
      </w:r>
    </w:p>
    <w:p w:rsidR="00582200" w:rsidRDefault="007B43BC" w:rsidP="00643899">
      <w:pPr>
        <w:pStyle w:val="a0"/>
      </w:pPr>
      <w:r>
        <w:t>17.Проверила, может ли программа readfile прочитать файл readfile.c (рис.22).</w:t>
      </w:r>
    </w:p>
    <w:p w:rsidR="00643899" w:rsidRDefault="00643899" w:rsidP="00643899">
      <w:pPr>
        <w:pStyle w:val="a0"/>
      </w:pPr>
      <w:r>
        <w:rPr>
          <w:noProof/>
          <w:lang w:eastAsia="ru-RU"/>
        </w:rPr>
        <w:drawing>
          <wp:inline distT="0" distB="0" distL="0" distR="0">
            <wp:extent cx="6144482" cy="462027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Снимок22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4482" cy="462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22</w:t>
      </w:r>
    </w:p>
    <w:p w:rsidR="00582200" w:rsidRDefault="007B43BC">
      <w:pPr>
        <w:pStyle w:val="a0"/>
      </w:pPr>
      <w:r>
        <w:t>18.Проверила, может ли программа readfile прочитать файл /etc/shadow (рис.23-24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4377055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Снимок23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37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23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252476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Снимок24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2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24</w:t>
      </w:r>
    </w:p>
    <w:p w:rsidR="00582200" w:rsidRDefault="007B43BC">
      <w:pPr>
        <w:pStyle w:val="a0"/>
      </w:pPr>
      <w:r>
        <w:t>Так как у программы установлен Se</w:t>
      </w:r>
      <w:r>
        <w:t>tUID-бит, то ей временно предоставляются права владельца файла.</w:t>
      </w:r>
    </w:p>
    <w:p w:rsidR="00582200" w:rsidRDefault="007B43BC">
      <w:pPr>
        <w:pStyle w:val="a0"/>
      </w:pPr>
      <w:r>
        <w:t>19.Выяснила, установлен ли атрибут Sticky на директории /tmp, для чего выполнила команду ls -l / | grep tmp (рис.25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639445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Снимок25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3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25</w:t>
      </w:r>
    </w:p>
    <w:p w:rsidR="00582200" w:rsidRDefault="007B43BC">
      <w:pPr>
        <w:pStyle w:val="a0"/>
      </w:pPr>
      <w:r>
        <w:t>20.От имени пользователя guest создала файл file01.txt в директории /tmp со словом test: echo “test” &gt; /tmp/file01.txt (рис.26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764540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Снимок26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6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26</w:t>
      </w:r>
    </w:p>
    <w:p w:rsidR="00582200" w:rsidRDefault="007B43BC">
      <w:pPr>
        <w:pStyle w:val="a0"/>
      </w:pPr>
      <w:r>
        <w:t>21.Просмотрила атрибуты у только что созданного файла и разрешила чтение и запись для категории пользовате</w:t>
      </w:r>
      <w:r>
        <w:t>лей «все остальные»: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ls -l /tmp/file01.txt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chmod o+rw /tmp/file01.txt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ls -l /tmp/file01.txt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(</w:t>
      </w:r>
      <w:r>
        <w:t>рис</w:t>
      </w:r>
      <w:r w:rsidRPr="00643899">
        <w:rPr>
          <w:lang w:val="en-US"/>
        </w:rPr>
        <w:t>.27)</w:t>
      </w:r>
    </w:p>
    <w:p w:rsidR="00582200" w:rsidRPr="00643899" w:rsidRDefault="00643899">
      <w:pPr>
        <w:pStyle w:val="a0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6152515" cy="110490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Снимок27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27</w:t>
      </w:r>
    </w:p>
    <w:p w:rsidR="00582200" w:rsidRDefault="007B43BC">
      <w:pPr>
        <w:pStyle w:val="a0"/>
      </w:pPr>
      <w:r>
        <w:t>22.От пользователя guest2 (не являющегося владельцем) попробовала прочитать файл /tmp/file01.txt: cat /tmp/file01.txt (рис.28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449060" cy="1314633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Снимок28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2</w:t>
      </w:r>
      <w:r>
        <w:t>8</w:t>
      </w:r>
    </w:p>
    <w:p w:rsidR="00582200" w:rsidRDefault="007B43BC">
      <w:pPr>
        <w:pStyle w:val="a0"/>
      </w:pPr>
      <w:r>
        <w:t>23.От пользователя guest2 попробовала дозаписать в файл /tmp/file01.txt слово test2 командой echo “test2” &gt; /tmp/file01.txt (рис.29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541020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Снимок29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29</w:t>
      </w:r>
    </w:p>
    <w:p w:rsidR="00582200" w:rsidRDefault="007B43BC">
      <w:pPr>
        <w:pStyle w:val="a0"/>
      </w:pPr>
      <w:r>
        <w:t>Операцию удалось выполнить.</w:t>
      </w:r>
    </w:p>
    <w:p w:rsidR="00582200" w:rsidRDefault="007B43BC">
      <w:pPr>
        <w:pStyle w:val="a0"/>
      </w:pPr>
      <w:r>
        <w:t>24.Проверила содержимое файла командой cat /tmp/file01.txt (рис.30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01323" cy="981212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Снимок30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30</w:t>
      </w:r>
    </w:p>
    <w:p w:rsidR="00582200" w:rsidRDefault="007B43BC">
      <w:pPr>
        <w:pStyle w:val="a0"/>
      </w:pPr>
      <w:r>
        <w:t>25.От пользователя guest2 попробовала записать в файл /tmp/file01.txt слово test3, стерев при этом всю имеющуюся в файле информацию командой echo “test3” &gt; /tmp/file01.txt (рис.31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86410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Снимок31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31</w:t>
      </w:r>
    </w:p>
    <w:p w:rsidR="00582200" w:rsidRDefault="007B43BC">
      <w:pPr>
        <w:pStyle w:val="a0"/>
      </w:pPr>
      <w:r>
        <w:t>Операцию удалось выполнить.</w:t>
      </w:r>
    </w:p>
    <w:p w:rsidR="00582200" w:rsidRDefault="007B43BC">
      <w:pPr>
        <w:pStyle w:val="a0"/>
      </w:pPr>
      <w:r>
        <w:t>26.Проверила содержимое файла командой cat /tmp/file01.txt (рис.32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039693" cy="847843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Снимок32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32</w:t>
      </w:r>
    </w:p>
    <w:p w:rsidR="00582200" w:rsidRDefault="007B43BC">
      <w:pPr>
        <w:pStyle w:val="a0"/>
      </w:pPr>
      <w:r>
        <w:t>27.От пользователя guest2 попробовала удалить файл /tmp/file01.txt командой rm /tmp/file01.txt</w:t>
      </w:r>
    </w:p>
    <w:p w:rsidR="00582200" w:rsidRDefault="007B43BC">
      <w:pPr>
        <w:pStyle w:val="a0"/>
      </w:pPr>
      <w:r>
        <w:t>(рис.33).</w:t>
      </w:r>
    </w:p>
    <w:p w:rsidR="00582200" w:rsidRDefault="00DB2C3D" w:rsidP="00DB2C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720725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Снимок33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33</w:t>
      </w:r>
    </w:p>
    <w:p w:rsidR="00582200" w:rsidRDefault="007B43BC">
      <w:pPr>
        <w:pStyle w:val="a0"/>
      </w:pPr>
      <w:r>
        <w:t>Операцию выполнить не удалось.</w:t>
      </w:r>
    </w:p>
    <w:p w:rsidR="00582200" w:rsidRDefault="007B43BC">
      <w:pPr>
        <w:pStyle w:val="a0"/>
      </w:pPr>
      <w:r>
        <w:lastRenderedPageBreak/>
        <w:t>28.Повыси</w:t>
      </w:r>
      <w:r>
        <w:t>ла свои права до суперпользователя командой su и выполнила после этого команду, снимающую атрибут t (Sticky-бит) с директории /tmp: chmod -t /tmp (рис.34).</w:t>
      </w:r>
    </w:p>
    <w:p w:rsidR="00582200" w:rsidRDefault="00DB2C3D" w:rsidP="00DB2C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601482" cy="885949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Снимок34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34</w:t>
      </w:r>
    </w:p>
    <w:p w:rsidR="00582200" w:rsidRDefault="007B43BC">
      <w:pPr>
        <w:pStyle w:val="a0"/>
      </w:pPr>
      <w:r>
        <w:t>29.Покинула режим суперпользователя командой exit (рис.35).</w:t>
      </w:r>
    </w:p>
    <w:p w:rsidR="00582200" w:rsidRDefault="00DB2C3D" w:rsidP="00DB2C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91902" cy="581106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Снимок35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3</w:t>
      </w:r>
      <w:r>
        <w:t>5</w:t>
      </w:r>
    </w:p>
    <w:p w:rsidR="00582200" w:rsidRDefault="007B43BC">
      <w:pPr>
        <w:pStyle w:val="a0"/>
      </w:pPr>
      <w:r>
        <w:t>30.От пользователя guest2 проверила, что атрибута t у директории /tmp нет: ls -l / | grep tmp</w:t>
      </w:r>
    </w:p>
    <w:p w:rsidR="00582200" w:rsidRDefault="007B43BC">
      <w:pPr>
        <w:pStyle w:val="a0"/>
      </w:pPr>
      <w:r>
        <w:t>(рис.36).</w:t>
      </w:r>
    </w:p>
    <w:p w:rsidR="00582200" w:rsidRDefault="00DB2C3D" w:rsidP="00DB2C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20376" cy="562053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Снимок36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36</w:t>
      </w:r>
    </w:p>
    <w:p w:rsidR="00582200" w:rsidRDefault="007B43BC" w:rsidP="00DB2C3D">
      <w:pPr>
        <w:pStyle w:val="a0"/>
      </w:pPr>
      <w:r>
        <w:t>31.Повторила предыдущие шаги (рис.37).</w:t>
      </w:r>
    </w:p>
    <w:p w:rsidR="00DB2C3D" w:rsidRDefault="00DB2C3D" w:rsidP="00DB2C3D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3759200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Снимок37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5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37</w:t>
      </w:r>
    </w:p>
    <w:p w:rsidR="00582200" w:rsidRDefault="007B43BC">
      <w:pPr>
        <w:pStyle w:val="a0"/>
      </w:pPr>
      <w:r>
        <w:t>Я смогла удалить файл от имени пользователя, не являющегося его владе</w:t>
      </w:r>
      <w:r>
        <w:t>льцем. Sticky-bit позволяет защищать файлы от случайного удаления, когда несколько пользователей имеют права на запись в один и тот же каталог. Если у файла атрибут t стоит, значит пользователь может удалить файл, только если он является пользователем-влад</w:t>
      </w:r>
      <w:r>
        <w:t>ельцем файла или каталога, в котором содержится файл. Если же этот атрибут не установлен, то удалить файл могут все пользователи, которым позволено удалять файлы из каталога.</w:t>
      </w:r>
    </w:p>
    <w:p w:rsidR="00582200" w:rsidRDefault="007B43BC">
      <w:pPr>
        <w:pStyle w:val="a0"/>
      </w:pPr>
      <w:r>
        <w:t>32.Повысила свои права до суперпользователя и вернула атрибут t на директорию /tm</w:t>
      </w:r>
      <w:r>
        <w:t>p: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su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chmod +t /tmp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exit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(</w:t>
      </w:r>
      <w:r>
        <w:t>рис</w:t>
      </w:r>
      <w:r w:rsidRPr="00643899">
        <w:rPr>
          <w:lang w:val="en-US"/>
        </w:rPr>
        <w:t>.38)</w:t>
      </w:r>
    </w:p>
    <w:p w:rsidR="00582200" w:rsidRDefault="00DB2C3D" w:rsidP="00DB2C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868219" cy="1419423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Снимок38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</w:t>
      </w:r>
      <w:r>
        <w:t>ис.38</w:t>
      </w:r>
    </w:p>
    <w:p w:rsidR="00582200" w:rsidRDefault="007B43BC">
      <w:pPr>
        <w:pStyle w:val="1"/>
      </w:pPr>
      <w:bookmarkStart w:id="5" w:name="выводы"/>
      <w:bookmarkStart w:id="6" w:name="_Toc115985447"/>
      <w:r>
        <w:t>Выводы</w:t>
      </w:r>
      <w:bookmarkEnd w:id="5"/>
      <w:bookmarkEnd w:id="6"/>
    </w:p>
    <w:p w:rsidR="00582200" w:rsidRDefault="007B43BC">
      <w:pPr>
        <w:pStyle w:val="FirstParagraph"/>
      </w:pPr>
      <w:r>
        <w:t>В ходе выполнения лабораторной работы я изучила механизмы изменения идентификаторов, применения SetUID- и Sticky-битов. Я получила практические навыки работы в консоли с дополнительными атрибутами. Я рассмотрела работу механизма смены идентификатора процес</w:t>
      </w:r>
      <w:r>
        <w:t>сов пользователей, а также влияние бита Sticky на запись и удаление файлов.</w:t>
      </w:r>
    </w:p>
    <w:p w:rsidR="00582200" w:rsidRDefault="007B43BC">
      <w:pPr>
        <w:pStyle w:val="1"/>
      </w:pPr>
      <w:bookmarkStart w:id="7" w:name="список-литературы"/>
      <w:bookmarkStart w:id="8" w:name="_Toc115985448"/>
      <w:r>
        <w:t>Список литературы</w:t>
      </w:r>
      <w:bookmarkEnd w:id="7"/>
      <w:bookmarkEnd w:id="8"/>
    </w:p>
    <w:p w:rsidR="00582200" w:rsidRDefault="007B43BC">
      <w:pPr>
        <w:pStyle w:val="FirstParagraph"/>
      </w:pPr>
      <w:r>
        <w:t>1.Кулябов Д. С., Королькова А. В., Геворкян М. Н Лабораторная работа №5.</w:t>
      </w:r>
    </w:p>
    <w:sectPr w:rsidR="0058220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43BC" w:rsidRDefault="007B43BC">
      <w:pPr>
        <w:spacing w:after="0"/>
      </w:pPr>
      <w:r>
        <w:separator/>
      </w:r>
    </w:p>
  </w:endnote>
  <w:endnote w:type="continuationSeparator" w:id="0">
    <w:p w:rsidR="007B43BC" w:rsidRDefault="007B43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43BC" w:rsidRDefault="007B43BC">
      <w:r>
        <w:separator/>
      </w:r>
    </w:p>
  </w:footnote>
  <w:footnote w:type="continuationSeparator" w:id="0">
    <w:p w:rsidR="007B43BC" w:rsidRDefault="007B43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0CB03A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82200"/>
    <w:rsid w:val="00590D07"/>
    <w:rsid w:val="00643899"/>
    <w:rsid w:val="00784D58"/>
    <w:rsid w:val="007B43BC"/>
    <w:rsid w:val="008D6863"/>
    <w:rsid w:val="00B86B75"/>
    <w:rsid w:val="00BC48D5"/>
    <w:rsid w:val="00C36279"/>
    <w:rsid w:val="00DB2C3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C71F15F-135E-4E0C-BA48-69D07708C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4389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851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5</vt:lpstr>
    </vt:vector>
  </TitlesOfParts>
  <Company>SPecialiST RePack</Company>
  <LinksUpToDate>false</LinksUpToDate>
  <CharactersWithSpaces>5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сеева Яна Олеговна</dc:creator>
  <cp:keywords/>
  <cp:lastModifiedBy>Максим Куляев</cp:lastModifiedBy>
  <cp:revision>2</cp:revision>
  <dcterms:created xsi:type="dcterms:W3CDTF">2022-10-06T19:03:00Z</dcterms:created>
  <dcterms:modified xsi:type="dcterms:W3CDTF">2022-10-06T19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